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2.png" ContentType="image/png"/>
  <Override PartName="/word/media/rId35.png" ContentType="image/png"/>
  <Override PartName="/word/media/rId3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06</w:t>
      </w:r>
    </w:p>
    <w:p>
      <w:pPr>
        <w:pStyle w:val="Heading2"/>
      </w:pPr>
      <w:bookmarkStart w:id="20" w:name="abstract"/>
      <w:r>
        <w:t xml:space="preserve">Abstract</w:t>
      </w:r>
      <w:bookmarkEnd w:id="20"/>
    </w:p>
    <w:p>
      <w:pPr>
        <w:pStyle w:val="FirstParagraph"/>
      </w:pPr>
      <w:r>
        <w:t xml:space="preserve">The ruminal microbiota of cattle allows them to convert low quality feedstuffs such as forages into higher quality human foods via microbial fermentation. The relative abundance and diversity of the resident microbiota changes throughout the course of the gastrointestinal tract, and this population contributes to the feed efficiency of cattle. This study assessed the relationship between cattle feed efficiency and their ruminal microbial populations during their feedlot period. A group of 65 Angus steers were fed a commercial finishing diet for 82 days and their growth performance was evaluated, including: dry matter intake (DMI), average daily gain ADG, and residual feed intake (RFI) using a Grow-Safe® system. Steers were ranked based upon their RFI, and the 5 lowest RFI (high efficiency) and 5 highest RFI (lowest efficiency) were selected. Ruminal samples were collected at the beginning and end of the trial.</w:t>
      </w:r>
      <w:r>
        <w:t xml:space="preserve"> </w:t>
      </w:r>
      <w:r>
        <w:t xml:space="preserve">DNA was extracted from the samples, and the 16S rRNA gene was sequenced. There were no significant differences in ADG between the two groups of steers; however, the most efficient animals had a lower DMI and lower RFI. The less-efficient steers had a higher population of Methanobrevibacter in their rumens during the feedlot period and tended to have greater abundances of Methanosphaera. In the rumen of the high-efficient steers, abundance of Ruminococcaceae was significantly greater over the course of the study. These findings suggest that the most efficient steers had a microbial population that favored greater extent of fiber degradation in their rumens, which likely resulted in more energy harvested from their diets, and a more stable pH during the day, contributing to a better feed efficiency. Conversely, the increased abundances of the methanogenic archaea Methanobrevibacter and Methanosphaera in the less-efficient steers suggested that greater amounts of dietary energy were lost as methane in these steers, likely contributing to their lower feed efficiency.</w:t>
      </w:r>
    </w:p>
    <w:p>
      <w:pPr>
        <w:pStyle w:val="Heading2"/>
      </w:pPr>
      <w:bookmarkStart w:id="21" w:name="introduction"/>
      <w:r>
        <w:t xml:space="preserve">Introduction</w:t>
      </w:r>
      <w:bookmarkEnd w:id="21"/>
    </w:p>
    <w:p>
      <w:pPr>
        <w:pStyle w:val="FirstParagraph"/>
      </w:pPr>
      <w:r>
        <w:t xml:space="preserve">The symbiotic relationship between ruminant animals and their resident ruminal microbial consortium allows ruminants, such as cattle, to occupy a specific ecological niche because of their ability to convert fibrous feedstuffs into high quality food products via microbial fermentation. Because mammals do not produce fiber degrading enzymes, ruminants are entirely dependent on the ability of the ruminal bacteria, fungi, and protozoa to degrade cellulose [1].</w:t>
      </w:r>
      <w:r>
        <w:br w:type="textWrapping"/>
      </w:r>
      <w:r>
        <w:t xml:space="preserve">Within the U.S Cattle Production industry, feedlots are the finishing stage for cattle with a focus on feeding a predominantly grain diet in favor of improved feed efficiency, and efficient bone and muscle tissue growth [2]. Cereal grains are a major energy source for cows due to their high concentrations of starch, a component that is almost completely and uniformly digested in the gastrointestinal tract when adequately processed [3]. Ultimately on a grain diet, energy density is increased and therefore production can be optimized in a well-managed intensive feedlot system [4]. Feed costs are the largest variable expense associated with producing beef cattle [5], accounting for approximately 75% of the cost of producing finished cattle [6]. Improving efficiency will both decrease feeding costs and decrease environmental impacts of beef and dairy production. Residual Average Daily Gain (RADG) is a feed efficiency selection tool adopted by the American Angus Association in their breeding selection programs because of its high degree of heritability [7]. RADG is heritable (~0.3 [8]), and it can be a predictor of a sire’s genetic ability for postweaning gain in future progeny compared to that of other sires, given a constant amount of feed consumed This allows producers to select for genetics that increase the efficiency of finishing cattle in a feedlot environment.</w:t>
      </w:r>
      <w:r>
        <w:br w:type="textWrapping"/>
      </w:r>
      <w:r>
        <w:t xml:space="preserve">Previous studies have shown a close association between the ruminal microbiota fermentation and cattle feed efficiency [9-11]. Therefore, the current study was designed to correlate the composition of the ruminal microbiome at the beginning and end of the feedlot phase with fermentation metabolites and growth efficiency measures of steers</w:t>
      </w:r>
    </w:p>
    <w:p>
      <w:pPr>
        <w:pStyle w:val="Heading1"/>
      </w:pPr>
      <w:bookmarkStart w:id="22" w:name="description-of-data-and-data-source"/>
      <w:r>
        <w:t xml:space="preserve">Description of data and data source</w:t>
      </w:r>
      <w:bookmarkEnd w:id="22"/>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and do those changes differ between groups resulting in variance in performance levle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3" w:name="materials-and-methods"/>
      <w:r>
        <w:t xml:space="preserve">Materials and Methods</w:t>
      </w:r>
      <w:bookmarkEnd w:id="23"/>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4">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1"/>
      </w:pPr>
      <w:bookmarkStart w:id="25" w:name="data-aquisition"/>
      <w:r>
        <w:t xml:space="preserve">Data aquisition</w:t>
      </w:r>
      <w:bookmarkEnd w:id="25"/>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1"/>
      </w:pPr>
      <w:bookmarkStart w:id="26" w:name="data-import-and-cleaning"/>
      <w:r>
        <w:t xml:space="preserve">Data import and cleaning</w:t>
      </w:r>
      <w:bookmarkEnd w:id="26"/>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7" w:name="results-and-discussion-full-analysis"/>
      <w:r>
        <w:t xml:space="preserve">Results and Discussion (Full Analysis)</w:t>
      </w:r>
      <w:bookmarkEnd w:id="27"/>
    </w:p>
    <w:p>
      <w:pPr>
        <w:pStyle w:val="Heading1"/>
      </w:pPr>
      <w:bookmarkStart w:id="28" w:name="animal-performance"/>
      <w:r>
        <w:t xml:space="preserve">Animal Performance</w:t>
      </w:r>
      <w:bookmarkEnd w:id="28"/>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29">
        <w:r>
          <w:rPr>
            <w:rStyle w:val="Hyperlink"/>
          </w:rPr>
          <w:t xml:space="preserve">feed:gain</w:t>
        </w:r>
      </w:hyperlink>
      <w:r>
        <w:t xml:space="preserve"> </w:t>
      </w:r>
      <w:r>
        <w:t xml:space="preserve">ratio, RFI, and subsequently using information on carcass traits such as hot carcass weights (HCW) and carcass marbling scores (Table 1). The most efficient steers (low-RFI) had a lower average DMI than did the least efficient (high-RFI). In addition, the average difference in RFI between the least and the most efficient groups was 1.85 kg DMI/day.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5, Figure 6; discussed in more detail below) was possibly related to their lower feed efficiency. Moreover, more efficient animals (low-RFI) had a lower</w:t>
      </w:r>
      <w:r>
        <w:t xml:space="preserve"> </w:t>
      </w:r>
      <w:hyperlink r:id="rId29">
        <w:r>
          <w:rPr>
            <w:rStyle w:val="Hyperlink"/>
          </w:rPr>
          <w:t xml:space="preserve">feed:gain</w:t>
        </w:r>
      </w:hyperlink>
      <w:r>
        <w:t xml:space="preserve"> </w:t>
      </w:r>
      <w:r>
        <w:t xml:space="preserve">ratio than did the lower efficiency animals (high-RFI), although this was not statistically significant. Marbling scores, HCW, and ADG were very similar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0">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1" w:name="bacterial-populations"/>
      <w:r>
        <w:t xml:space="preserve">Bacterial Populations</w:t>
      </w:r>
      <w:bookmarkEnd w:id="31"/>
    </w:p>
    <w:p>
      <w:pPr>
        <w:pStyle w:val="CaptionedFigure"/>
      </w:pPr>
      <w:r>
        <w:drawing>
          <wp:inline>
            <wp:extent cx="5334000" cy="5334000"/>
            <wp:effectExtent b="0" l="0" r="0" t="0"/>
            <wp:docPr descr="Figure 1: 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Figure 2.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gure 2.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Figure 1, Figure 2).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by the end of the feedlot period (Figure 2); however, a similar increase occurred in the least efficient animals (high-RFI), although this increase was not as extensive (Figure 1). Additionally, there was a decrease in the abundance of Bacteroidetes in the rumen of least efficient animals during the feedlot period. Interestingly, a lower phylum with a lower abundance in the rumen, Euryarchaeota, was significantly higher in the least efficient steers (Figure 1).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3, Figure 4). However, at the end of the feedlot period, Prevotellaceae were significantly decreased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4), whereas, in the least efficient animals, this increase was less extensive.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Figure 3.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3.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Figure 4.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igure 4.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while the family Methanobacteriaceae decreased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and in Methanosphaera during the feedlot period (Figure 5, Figure 6). In the most efficient (low-RFI) steers however, the changes in Methanobrevibacter and Methanosphaera populations were not significant.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Figure 5.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gure 5.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Figure 6.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6. Bacterial abundance at the genus level in ruminal samples collected at the beginning and end of the feedlot period in Low-RFI steers</w:t>
      </w:r>
    </w:p>
    <w:p>
      <w:pPr>
        <w:pStyle w:val="Heading1"/>
      </w:pPr>
      <w:bookmarkStart w:id="38" w:name="univariate-analysis-alpha-diversity"/>
      <w:r>
        <w:t xml:space="preserve">Univariate analysis: Alpha Diversity</w:t>
      </w:r>
      <w:bookmarkEnd w:id="38"/>
    </w:p>
    <w:p>
      <w:pPr>
        <w:pStyle w:val="FirstParagraph"/>
      </w:pPr>
      <w:r>
        <w:t xml:space="preserve">The number of observed OTUs increased numerically in both low and high RFI groups during the feedlot period, however, those differences were not statistically significant (Table 4). The Chao1 index was also increased in both groups of steers during the feedlot phase, especially in high-RFI steers, for which a trend compared with low-RFI steers .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at the end of the feedlot phase, whereas, no differences were observed in low-RFI steers. Faith’s Phylogenetic Diversity index measures the phylogenetic history of taxa in a sample [33], and. did not indicate differences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4.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5. Alpha diversity metrics observed during the finishing period according to Low-Residual Feed Intake (RFI) classification</w:t>
      </w:r>
    </w:p>
    <w:p>
      <w:pPr>
        <w:pStyle w:val="Heading1"/>
      </w:pPr>
      <w:bookmarkStart w:id="39" w:name="bivariate-analysis-anova-and-linear-models"/>
      <w:r>
        <w:t xml:space="preserve">Bivariate analysis: ANOVA and Linear Models</w:t>
      </w:r>
      <w:bookmarkEnd w:id="39"/>
    </w:p>
    <w:p>
      <w:pPr>
        <w:pStyle w:val="FirstParagraph"/>
      </w:pPr>
      <w:r>
        <w:t xml:space="preserve">The changes in the abundance of phyla over the duration of the feedlot period are difficult to view in Fig. 1 and Fig.1. To take a closer look at the relation between period and RFI group, factors beginning, end, and phyla will be analyzed using a linear fit model and ANOVA.</w:t>
      </w:r>
    </w:p>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BodyText"/>
      </w:pPr>
      <w:r>
        <w:t xml:space="preserve">ANOVA allows us to see that there is variance between the bacterial abundance at beginning and end of the feedlot period in High-RFI steers (Table 5, Table 6). This indicates that the microbiome did experieience changes over the course of the feedlot period.</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591</w:t>
            </w:r>
          </w:p>
        </w:tc>
        <w:tc>
          <w:p>
            <w:pPr>
              <w:pStyle w:val="Compact"/>
              <w:jc w:val="center"/>
            </w:pPr>
            <w:r>
              <w:t xml:space="preserve">3.034</w:t>
            </w:r>
          </w:p>
        </w:tc>
        <w:tc>
          <w:p>
            <w:pPr>
              <w:pStyle w:val="Compact"/>
              <w:jc w:val="center"/>
            </w:pPr>
            <w:r>
              <w:t xml:space="preserve">0.5245</w:t>
            </w:r>
          </w:p>
        </w:tc>
        <w:tc>
          <w:p>
            <w:pPr>
              <w:pStyle w:val="Compact"/>
              <w:jc w:val="center"/>
            </w:pPr>
            <w:r>
              <w:t xml:space="preserve">0.6126</w:t>
            </w:r>
          </w:p>
        </w:tc>
      </w:tr>
      <w:tr>
        <w:tc>
          <w:p>
            <w:pPr>
              <w:pStyle w:val="Compact"/>
              <w:jc w:val="center"/>
            </w:pPr>
            <w:r>
              <w:t xml:space="preserve">End</w:t>
            </w:r>
          </w:p>
        </w:tc>
        <w:tc>
          <w:p>
            <w:pPr>
              <w:pStyle w:val="Compact"/>
              <w:jc w:val="center"/>
            </w:pPr>
            <w:r>
              <w:t xml:space="preserve">0.8251</w:t>
            </w:r>
          </w:p>
        </w:tc>
        <w:tc>
          <w:p>
            <w:pPr>
              <w:pStyle w:val="Compact"/>
              <w:jc w:val="center"/>
            </w:pPr>
            <w:r>
              <w:t xml:space="preserve">0.1526</w:t>
            </w:r>
          </w:p>
        </w:tc>
        <w:tc>
          <w:p>
            <w:pPr>
              <w:pStyle w:val="Compact"/>
              <w:jc w:val="center"/>
            </w:pPr>
            <w:r>
              <w:t xml:space="preserve">5.408</w:t>
            </w:r>
          </w:p>
        </w:tc>
        <w:tc>
          <w:p>
            <w:pPr>
              <w:pStyle w:val="Compact"/>
              <w:jc w:val="center"/>
            </w:pPr>
            <w:r>
              <w:t xml:space="preserve">0.0004286</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653</w:t>
            </w:r>
          </w:p>
        </w:tc>
        <w:tc>
          <w:p>
            <w:pPr>
              <w:pStyle w:val="Compact"/>
              <w:jc w:val="center"/>
            </w:pPr>
            <w:r>
              <w:t xml:space="preserve">2.745</w:t>
            </w:r>
          </w:p>
        </w:tc>
        <w:tc>
          <w:p>
            <w:pPr>
              <w:pStyle w:val="Compact"/>
              <w:jc w:val="center"/>
            </w:pPr>
            <w:r>
              <w:t xml:space="preserve">0.6022</w:t>
            </w:r>
          </w:p>
        </w:tc>
        <w:tc>
          <w:p>
            <w:pPr>
              <w:pStyle w:val="Compact"/>
              <w:jc w:val="center"/>
            </w:pPr>
            <w:r>
              <w:t xml:space="preserve">0.5619</w:t>
            </w:r>
          </w:p>
        </w:tc>
      </w:tr>
      <w:tr>
        <w:tc>
          <w:p>
            <w:pPr>
              <w:pStyle w:val="Compact"/>
              <w:jc w:val="center"/>
            </w:pPr>
            <w:r>
              <w:t xml:space="preserve">End</w:t>
            </w:r>
          </w:p>
        </w:tc>
        <w:tc>
          <w:p>
            <w:pPr>
              <w:pStyle w:val="Compact"/>
              <w:jc w:val="center"/>
            </w:pPr>
            <w:r>
              <w:t xml:space="preserve">0.818</w:t>
            </w:r>
          </w:p>
        </w:tc>
        <w:tc>
          <w:p>
            <w:pPr>
              <w:pStyle w:val="Compact"/>
              <w:jc w:val="center"/>
            </w:pPr>
            <w:r>
              <w:t xml:space="preserve">0.1412</w:t>
            </w:r>
          </w:p>
        </w:tc>
        <w:tc>
          <w:p>
            <w:pPr>
              <w:pStyle w:val="Compact"/>
              <w:jc w:val="center"/>
            </w:pPr>
            <w:r>
              <w:t xml:space="preserve">5.792</w:t>
            </w:r>
          </w:p>
        </w:tc>
        <w:tc>
          <w:p>
            <w:pPr>
              <w:pStyle w:val="Compact"/>
              <w:jc w:val="center"/>
            </w:pPr>
            <w:r>
              <w:t xml:space="preserve">0.0002622</w:t>
            </w:r>
          </w:p>
        </w:tc>
      </w:tr>
    </w:tbl>
    <w:p>
      <w:pPr>
        <w:pStyle w:val="Heading2"/>
      </w:pPr>
      <w:bookmarkStart w:id="40" w:name="summary-and-interpretation"/>
      <w:r>
        <w:t xml:space="preserve">Summary and Interpretation</w:t>
      </w:r>
      <w:bookmarkEnd w:id="40"/>
    </w:p>
    <w:p>
      <w:pPr>
        <w:pStyle w:val="FirstParagraph"/>
      </w:pPr>
      <w:r>
        <w:t xml:space="preserve">In my statistical analysis I looked at bacterial abundance verses time period. ANOVA allows us to see that there is variance between the bacterial abundance at beginning and end of the feedlot period in High-RFI steers and Low-RFI steers (Table 6, Table 7). This indicates that the microbiome did experieience changes over the course of the feedlot period. In my supplemental materials file I also looked at the correlation bewteen factors, we can see that there is a high positive correlation between the change from the beginning of the feedlot period to the end of the feeddlot period for phyla in each group. Therefore the correlation between them will be closer to 1, as shown to be .88 in this analysis. The shifts in the microbiome differ between the RFI groups, which is indictive that microbial composition can effect animal performance.</w:t>
      </w:r>
    </w:p>
    <w:p>
      <w:pPr>
        <w:pStyle w:val="Heading2"/>
      </w:pPr>
      <w:bookmarkStart w:id="41" w:name="strengths-and-limitations"/>
      <w:r>
        <w:t xml:space="preserve">Strengths and Limitations</w:t>
      </w:r>
      <w:bookmarkEnd w:id="41"/>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42" w:name="conclusions"/>
      <w:r>
        <w:t xml:space="preserve">Conclusions</w:t>
      </w:r>
      <w:bookmarkEnd w:id="42"/>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low-RFI),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43" w:name="references"/>
      <w:r>
        <w:t xml:space="preserve">References</w:t>
      </w:r>
      <w:bookmarkEnd w:id="43"/>
    </w:p>
    <w:p>
      <w:pPr>
        <w:pStyle w:val="Compact"/>
        <w:numPr>
          <w:numId w:val="1001"/>
          <w:ilvl w:val="0"/>
        </w:numPr>
      </w:pPr>
      <w:r>
        <w:t xml:space="preserve">Russell, J.B. and J.L. Rychlik, Factors that alter rumen microbial ecology. Science, 2001. 292(5519): p. 1119-22.</w:t>
      </w:r>
    </w:p>
    <w:p>
      <w:pPr>
        <w:pStyle w:val="Compact"/>
        <w:numPr>
          <w:numId w:val="1001"/>
          <w:ilvl w:val="0"/>
        </w:numPr>
      </w:pPr>
      <w:r>
        <w:t xml:space="preserve">Service, U.S.D.o.A.E.R. Cattle and Beef: Sector at a Glance 2019; Available from:</w:t>
      </w:r>
      <w:r>
        <w:t xml:space="preserve"> </w:t>
      </w:r>
      <w:hyperlink r:id="rId44">
        <w:r>
          <w:rPr>
            <w:rStyle w:val="Hyperlink"/>
          </w:rPr>
          <w:t xml:space="preserve">https://www.ers.usda.gov/topics/animal-products/cattle-beef/</w:t>
        </w:r>
      </w:hyperlink>
      <w:r>
        <w:t xml:space="preserve">.</w:t>
      </w:r>
    </w:p>
    <w:p>
      <w:pPr>
        <w:pStyle w:val="Compact"/>
        <w:numPr>
          <w:numId w:val="1001"/>
          <w:ilvl w:val="0"/>
        </w:numPr>
      </w:pPr>
      <w:r>
        <w:t xml:space="preserve">Nocek, J.E. and S. Tamminga, Site of Digestion of Starch in the Gastrointestinal Tract of Dairy Cows and Its Effect on Milk Yield and Composition. 1991. 74(10): p. 3598-3629.</w:t>
      </w:r>
    </w:p>
    <w:p>
      <w:pPr>
        <w:pStyle w:val="Compact"/>
        <w:numPr>
          <w:numId w:val="1001"/>
          <w:ilvl w:val="0"/>
        </w:numPr>
      </w:pPr>
      <w:r>
        <w:t xml:space="preserve">Huntington, G.B., Starch utilization by ruminants: from basics to the bunk. Journal of Animal Science, 1997. 75(3): p. 852.</w:t>
      </w:r>
    </w:p>
    <w:p>
      <w:pPr>
        <w:pStyle w:val="Compact"/>
        <w:numPr>
          <w:numId w:val="1001"/>
          <w:ilvl w:val="0"/>
        </w:numPr>
      </w:pPr>
      <w:r>
        <w:t xml:space="preserve">Lancaster, P.A., et al., Phenotypic and genetic relationships of residual feed intake with performance and ultrasound carcass traits in Brangus heifers1. Journal of Animal Science, 2009. 87(12): p. 3887-3896.</w:t>
      </w:r>
    </w:p>
    <w:p>
      <w:pPr>
        <w:pStyle w:val="Compact"/>
        <w:numPr>
          <w:numId w:val="1001"/>
          <w:ilvl w:val="0"/>
        </w:numPr>
      </w:pPr>
      <w:r>
        <w:t xml:space="preserve">Hill, R.A., Feed Efficiency in the Beef Industry. 2012, Somerset, UNITED STATES: John Wiley &amp; Sons, Incorporated.</w:t>
      </w:r>
    </w:p>
    <w:p>
      <w:pPr>
        <w:pStyle w:val="Compact"/>
        <w:numPr>
          <w:numId w:val="1001"/>
          <w:ilvl w:val="0"/>
        </w:numPr>
      </w:pPr>
      <w:r>
        <w:t xml:space="preserve">Sally North, B.B., American Angus Association. By the Numbers. Angus feed efficiency selection tool: RADG 2010; Available from:</w:t>
      </w:r>
      <w:r>
        <w:t xml:space="preserve"> </w:t>
      </w:r>
      <w:hyperlink r:id="rId45">
        <w:r>
          <w:rPr>
            <w:rStyle w:val="Hyperlink"/>
          </w:rPr>
          <w:t xml:space="preserve">http://www.angus.org/nce/documents/bythenumbersradg.pdf</w:t>
        </w:r>
      </w:hyperlink>
      <w:r>
        <w:t xml:space="preserve">.</w:t>
      </w:r>
    </w:p>
    <w:p>
      <w:pPr>
        <w:pStyle w:val="Compact"/>
        <w:numPr>
          <w:numId w:val="1001"/>
          <w:ilvl w:val="0"/>
        </w:numPr>
      </w:pPr>
      <w:r>
        <w:t xml:space="preserve">Association, A.A. Angus National Cattle Evaluations Fall 2019. 2019; Available from:</w:t>
      </w:r>
      <w:r>
        <w:t xml:space="preserve"> </w:t>
      </w:r>
      <w:hyperlink r:id="rId46">
        <w:r>
          <w:rPr>
            <w:rStyle w:val="Hyperlink"/>
          </w:rPr>
          <w:t xml:space="preserve">http://www.angus.org/Nce/Heritabilities.aspx</w:t>
        </w:r>
      </w:hyperlink>
      <w:r>
        <w:t xml:space="preserve">.</w:t>
      </w:r>
    </w:p>
    <w:p>
      <w:pPr>
        <w:pStyle w:val="Compact"/>
        <w:numPr>
          <w:numId w:val="1001"/>
          <w:ilvl w:val="0"/>
        </w:numPr>
      </w:pPr>
      <w:r>
        <w:t xml:space="preserve">Hernandez-Sanabria, E., et al., Impact of Feed Efficiency and Diet on Adaptive Variations in the Bacterial Community in the Rumen Fluid of Cattle. Applied and Environmental Microbiology, 2012. 78(4): p. 1203-1214.</w:t>
      </w:r>
    </w:p>
    <w:p>
      <w:pPr>
        <w:pStyle w:val="Compact"/>
        <w:numPr>
          <w:numId w:val="1001"/>
          <w:ilvl w:val="0"/>
        </w:numPr>
      </w:pPr>
      <w:r>
        <w:t xml:space="preserve">Nkrumah, J.D., et al., Relationships of feedlot feed efficiency, performance, and feeding behavior with metabolic rate, methane production, and energy partitioning in beef cattle1. Journal of Animal Science, 2006. 84(1): p. 145-153.</w:t>
      </w:r>
    </w:p>
    <w:p>
      <w:pPr>
        <w:pStyle w:val="Compact"/>
        <w:numPr>
          <w:numId w:val="1001"/>
          <w:ilvl w:val="0"/>
        </w:numPr>
      </w:pPr>
      <w:r>
        <w:t xml:space="preserve">Shabat, S.K.B., et al., Specific microbiome-dependent mechanisms underlie the energy harvest efficiency of ruminants. The ISME Journal, 2016. 10(12): p. 2958-2972.</w:t>
      </w:r>
    </w:p>
    <w:p>
      <w:pPr>
        <w:pStyle w:val="Compact"/>
        <w:numPr>
          <w:numId w:val="1001"/>
          <w:ilvl w:val="0"/>
        </w:numPr>
      </w:pPr>
      <w:r>
        <w:t xml:space="preserve">Detweiler, R.A., et al., The impact of selection using residual average daily gain and marbling EPDs on growth, performance, and carcass traits in Angus steers1. J Anim Sci, 2019. 97(6): p. 2450-2459.</w:t>
      </w:r>
    </w:p>
    <w:p>
      <w:pPr>
        <w:pStyle w:val="Compact"/>
        <w:numPr>
          <w:numId w:val="1001"/>
          <w:ilvl w:val="0"/>
        </w:numPr>
      </w:pPr>
      <w:r>
        <w:t xml:space="preserve">Council, N.R., Nutrient Requirements of Beef Cattle: Seventh Revised Edition: Update 2000. 2000, Washington, DC: The National Academies Press. 248.</w:t>
      </w:r>
    </w:p>
    <w:p>
      <w:pPr>
        <w:pStyle w:val="Compact"/>
        <w:numPr>
          <w:numId w:val="1001"/>
          <w:ilvl w:val="0"/>
        </w:numPr>
      </w:pPr>
      <w:r>
        <w:t xml:space="preserve">Lourenco, J.M., et al., Analysis of the Rumen Microbiota of Beef Calves Supplemented During the Suckling Phase. Frontiers in Microbiology, 2019. 10(1131).</w:t>
      </w:r>
    </w:p>
    <w:p>
      <w:pPr>
        <w:pStyle w:val="Compact"/>
        <w:numPr>
          <w:numId w:val="1001"/>
          <w:ilvl w:val="0"/>
        </w:numPr>
      </w:pPr>
      <w:r>
        <w:t xml:space="preserve">Rothrock, M.J., Jr., et al., A hybrid DNA extraction method for the qualitative and quantitative assessment of bacterial communities from poultry production samples. J Vis Exp, 2014(94).</w:t>
      </w:r>
    </w:p>
    <w:p>
      <w:pPr>
        <w:pStyle w:val="Compact"/>
        <w:numPr>
          <w:numId w:val="1001"/>
          <w:ilvl w:val="0"/>
        </w:numPr>
      </w:pPr>
      <w:r>
        <w:t xml:space="preserve">Klindworth, A., et al., Evaluation of general 16S ribosomal RNA gene PCR primers for classical and next-generation sequencing-based diversity studies. Nucleic Acids Res, 2013. 41(1): p. e1.</w:t>
      </w:r>
    </w:p>
    <w:p>
      <w:pPr>
        <w:pStyle w:val="Compact"/>
        <w:numPr>
          <w:numId w:val="1001"/>
          <w:ilvl w:val="0"/>
        </w:numPr>
      </w:pPr>
      <w:r>
        <w:t xml:space="preserve">Caporaso, J.G., et al., QIIME allows analysis of high-throughput community sequencing data. Nat Methods, 2010. 7(5): p. 335-6.</w:t>
      </w:r>
    </w:p>
    <w:p>
      <w:pPr>
        <w:pStyle w:val="Compact"/>
        <w:numPr>
          <w:numId w:val="1001"/>
          <w:ilvl w:val="0"/>
        </w:numPr>
      </w:pPr>
      <w:r>
        <w:t xml:space="preserve">Elolimy, A.A., et al., Residual feed intake in beef cattle and its association with carcass traits, ruminal solid-fraction bacteria, and epithelium gene expression. J Anim Sci Biotechnol, 2018. 9: p. 67.</w:t>
      </w:r>
    </w:p>
    <w:p>
      <w:pPr>
        <w:pStyle w:val="Compact"/>
        <w:numPr>
          <w:numId w:val="1001"/>
          <w:ilvl w:val="0"/>
        </w:numPr>
      </w:pPr>
      <w:r>
        <w:t xml:space="preserve">Johnson, K.A. and D.E. Johnson, Methane emissions from cattle. J Anim Sci, 1995. 73(8): p. 2483-92.</w:t>
      </w:r>
    </w:p>
    <w:p>
      <w:pPr>
        <w:pStyle w:val="Compact"/>
        <w:numPr>
          <w:numId w:val="1001"/>
          <w:ilvl w:val="0"/>
        </w:numPr>
      </w:pPr>
      <w:r>
        <w:t xml:space="preserve">Holmes, D.E. and J.A. Smith, Biologically Produced Methane as a Renewable Energy Source. 2016, Elsevier. p. 1-61.</w:t>
      </w:r>
    </w:p>
    <w:p>
      <w:pPr>
        <w:pStyle w:val="Compact"/>
        <w:numPr>
          <w:numId w:val="1001"/>
          <w:ilvl w:val="0"/>
        </w:numPr>
      </w:pPr>
      <w:r>
        <w:t xml:space="preserve">Turnbaugh, P.J., et al., An obesity-associated gut microbiome with increased capacity for energy harvest. Nature, 2006. 444: p. 1027.</w:t>
      </w:r>
    </w:p>
    <w:p>
      <w:pPr>
        <w:pStyle w:val="Compact"/>
        <w:numPr>
          <w:numId w:val="1001"/>
          <w:ilvl w:val="0"/>
        </w:numPr>
      </w:pPr>
      <w:r>
        <w:t xml:space="preserve">Mackie, R.I. and F.M. Gilchrist, Changes in Lactate-Producing and Lactate-Utilizing Bacteria in Relation to pH in the Rumen of Sheep During Stepwise Adaptation to a High-Concentrate Diet. Appl Environ Microbiol, 1979. 38(3): p. 422-30.</w:t>
      </w:r>
    </w:p>
    <w:p>
      <w:pPr>
        <w:pStyle w:val="Compact"/>
        <w:numPr>
          <w:numId w:val="1001"/>
          <w:ilvl w:val="0"/>
        </w:numPr>
      </w:pPr>
      <w:r>
        <w:t xml:space="preserve">Goad, D.W., C.L. Goad, and T.G. Nagaraja, Ruminal microbial and fermentative changes associated with experimentally induced subacute acidosis in steers. J Anim Sci, 1998. 76(1): p. 234-41.</w:t>
      </w:r>
    </w:p>
    <w:p>
      <w:pPr>
        <w:pStyle w:val="Compact"/>
        <w:numPr>
          <w:numId w:val="1001"/>
          <w:ilvl w:val="0"/>
        </w:numPr>
      </w:pPr>
      <w:r>
        <w:t xml:space="preserve">Slyter, L.L., Ability of pH-Selected Mixed Ruminal Microbial Populations to Digest Fiber at Various pHs. Applied and environmental microbiology, 1986. 52(2): p. 390-391.</w:t>
      </w:r>
    </w:p>
    <w:p>
      <w:pPr>
        <w:pStyle w:val="Compact"/>
        <w:numPr>
          <w:numId w:val="1001"/>
          <w:ilvl w:val="0"/>
        </w:numPr>
      </w:pPr>
      <w:r>
        <w:t xml:space="preserve">Leschine, S.B., Cellulose degradation in anaerobic environments. Annu Rev Microbiol, 1995. 49: p. 399-426.</w:t>
      </w:r>
    </w:p>
    <w:p>
      <w:pPr>
        <w:pStyle w:val="Compact"/>
        <w:numPr>
          <w:numId w:val="1001"/>
          <w:ilvl w:val="0"/>
        </w:numPr>
      </w:pPr>
      <w:r>
        <w:t xml:space="preserve">Rainey, F., Bergey’s Manual of Systematic Bacteriology. 2nd ed. Family VIII. Ruminococcaceae fam., ed. H. Dordrecht, London and New York: Springer. Vol. 3. 2009.</w:t>
      </w:r>
    </w:p>
    <w:p>
      <w:pPr>
        <w:pStyle w:val="Compact"/>
        <w:numPr>
          <w:numId w:val="1001"/>
          <w:ilvl w:val="0"/>
        </w:numPr>
      </w:pPr>
      <w:r>
        <w:t xml:space="preserve">Hooper, D., et al., Effects of Biodiversity on Ecosystem Functioning: A Consensus of Current Knowledge. Ecological Monographs, 2005. 75: p. 3-35.</w:t>
      </w:r>
    </w:p>
    <w:p>
      <w:pPr>
        <w:pStyle w:val="Compact"/>
        <w:numPr>
          <w:numId w:val="1001"/>
          <w:ilvl w:val="0"/>
        </w:numPr>
      </w:pPr>
      <w:r>
        <w:t xml:space="preserve">Rothschild, L.J. and R.L. Mancinelli, Life in extreme environments. Nature, 2001. 409(6823): p. 1092-1101.</w:t>
      </w:r>
    </w:p>
    <w:p>
      <w:pPr>
        <w:pStyle w:val="Compact"/>
        <w:numPr>
          <w:numId w:val="1001"/>
          <w:ilvl w:val="0"/>
        </w:numPr>
      </w:pPr>
      <w:r>
        <w:t xml:space="preserve">van Houtert, M.F.J., The production and metabolism of volatile fatty acids by ruminants fed roughages: A review. Animal Feed Science and Technology, 1993. 43(3): p. 189-225.</w:t>
      </w:r>
    </w:p>
    <w:p>
      <w:pPr>
        <w:pStyle w:val="Compact"/>
        <w:numPr>
          <w:numId w:val="1001"/>
          <w:ilvl w:val="0"/>
        </w:numPr>
      </w:pPr>
      <w:r>
        <w:t xml:space="preserve">Arndt, C., et al., Feed conversion efficiency in dairy cows: Repeatability, variation in digestion and metabolism of energy and nitrogen, and ruminal methanogens. Journal of Dairy Science, 2015. 98(6): p. 3938-3950.</w:t>
      </w:r>
    </w:p>
    <w:p>
      <w:pPr>
        <w:pStyle w:val="Compact"/>
        <w:numPr>
          <w:numId w:val="1001"/>
          <w:ilvl w:val="0"/>
        </w:numPr>
      </w:pPr>
      <w:r>
        <w:t xml:space="preserve">Johnson, K.A. and D.E. Johnson, Methane emissions from cattle. J. Anim. Sci., 1995. 73: p. 2483-2494.</w:t>
      </w:r>
    </w:p>
    <w:p>
      <w:pPr>
        <w:pStyle w:val="Compact"/>
        <w:numPr>
          <w:numId w:val="1001"/>
          <w:ilvl w:val="0"/>
        </w:numPr>
      </w:pPr>
      <w:r>
        <w:t xml:space="preserve">Chao, A., Nonparametric Estimation of the Number of Classes in a Population. Scandinavian Journal of Statistics, 1984. 11(4): p. 265-270.</w:t>
      </w:r>
    </w:p>
    <w:p>
      <w:pPr>
        <w:pStyle w:val="Compact"/>
        <w:numPr>
          <w:numId w:val="1001"/>
          <w:ilvl w:val="0"/>
        </w:numPr>
      </w:pPr>
      <w:r>
        <w:t xml:space="preserve">Faith, D.P., Conservation evaluation and phylogenetic diversity. Biological Conservation, 1992. 61(1): p. 1-10.</w:t>
      </w:r>
    </w:p>
    <w:p>
      <w:pPr>
        <w:pStyle w:val="SourceCode"/>
        <w:numPr>
          <w:numId w:val="1001"/>
          <w:ilvl w:val="0"/>
        </w:numPr>
      </w:pPr>
      <w:r>
        <w:rPr>
          <w:rStyle w:val="VerbatimChar"/>
        </w:rPr>
        <w:t xml:space="preserve">American Angus Association (2015).  General  minimum  guidelines  for recording individual feed intake in growing bulls, steer and heifer progeny. Accessed Jun 25, 2019. http://www.angus.org/Performance/Documents/FeedIntakeGuidelines.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46" Target="http://www.angus.org/Nce/Heritabilities.aspx" TargetMode="External" /><Relationship Type="http://schemas.openxmlformats.org/officeDocument/2006/relationships/hyperlink" Id="rId45"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44" Target="https://www.ers.usda.gov/topics/animal-products/cattle-beef/" TargetMode="External" /></Relationships>
</file>

<file path=word/_rels/footnotes.xml.rels><?xml version="1.0" encoding="UTF-8"?>
<Relationships xmlns="http://schemas.openxmlformats.org/package/2006/relationships"><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46" Target="http://www.angus.org/Nce/Heritabilities.aspx" TargetMode="External" /><Relationship Type="http://schemas.openxmlformats.org/officeDocument/2006/relationships/hyperlink" Id="rId45"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44" Target="https://www.ers.usda.gov/topics/animal-products/cattle-be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06T15:25:19Z</dcterms:created>
  <dcterms:modified xsi:type="dcterms:W3CDTF">2019-12-06T15:25:19Z</dcterms:modified>
</cp:coreProperties>
</file>